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3C648" w14:textId="77777777"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14:paraId="507A83E8" w14:textId="77777777"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712BA028" wp14:editId="31AC0FD3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01CA915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07234DA0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07C36777" w14:textId="77777777">
        <w:tc>
          <w:tcPr>
            <w:tcW w:w="5000" w:type="pct"/>
            <w:gridSpan w:val="6"/>
            <w:shd w:val="clear" w:color="auto" w:fill="E7E6E6" w:themeFill="background2"/>
          </w:tcPr>
          <w:p w14:paraId="7065ADA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73756AE1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6E64EF8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31453FA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8A85D42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E9A8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ACF9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A7D4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036C2D9C" w14:textId="77777777">
        <w:tc>
          <w:tcPr>
            <w:tcW w:w="954" w:type="pct"/>
            <w:vAlign w:val="center"/>
          </w:tcPr>
          <w:p w14:paraId="7A922243" w14:textId="1E756FBF" w:rsidR="00B203E4" w:rsidRDefault="002547A8" w:rsidP="003B2D39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قشه برداری</w:t>
            </w:r>
          </w:p>
        </w:tc>
        <w:tc>
          <w:tcPr>
            <w:tcW w:w="507" w:type="pct"/>
            <w:vAlign w:val="center"/>
          </w:tcPr>
          <w:p w14:paraId="53394D2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14:paraId="58522297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6205EEFE" w14:textId="00137960" w:rsidR="00B203E4" w:rsidRDefault="002547A8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D705F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1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09</w:t>
            </w:r>
          </w:p>
          <w:p w14:paraId="18AE74F2" w14:textId="77777777" w:rsidR="003B2D39" w:rsidRDefault="003B2D39" w:rsidP="0048582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77C92640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7ACD6A3F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3571DC9D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6C2931E6" w14:textId="51BBEE12" w:rsidR="00B203E4" w:rsidRDefault="007518B8" w:rsidP="0048582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48582A">
              <w:rPr>
                <w:rFonts w:hint="cs"/>
                <w:rtl/>
                <w:lang w:bidi="fa-IR"/>
              </w:rPr>
              <w:t>تئوری</w:t>
            </w:r>
          </w:p>
        </w:tc>
      </w:tr>
    </w:tbl>
    <w:p w14:paraId="681E6042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22582885" w14:textId="77777777">
        <w:tc>
          <w:tcPr>
            <w:tcW w:w="5000" w:type="pct"/>
            <w:shd w:val="clear" w:color="auto" w:fill="D9D9D9" w:themeFill="background1" w:themeFillShade="D9"/>
          </w:tcPr>
          <w:p w14:paraId="705FB2B8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32C7E120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2B172A8B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5D93C697" w14:textId="77777777">
        <w:trPr>
          <w:trHeight w:val="1340"/>
        </w:trPr>
        <w:tc>
          <w:tcPr>
            <w:tcW w:w="5000" w:type="pct"/>
          </w:tcPr>
          <w:p w14:paraId="39145F2B" w14:textId="1C364253" w:rsidR="00B203E4" w:rsidRDefault="002547A8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ریاضیات 1</w:t>
            </w:r>
          </w:p>
        </w:tc>
      </w:tr>
      <w:tr w:rsidR="00B203E4" w14:paraId="0B775702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0936841F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5FD9014A" w14:textId="77777777">
        <w:trPr>
          <w:trHeight w:val="510"/>
        </w:trPr>
        <w:tc>
          <w:tcPr>
            <w:tcW w:w="5000" w:type="pct"/>
          </w:tcPr>
          <w:p w14:paraId="7C518E9C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36D3014B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23134F39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17B78C46" w14:textId="77777777">
        <w:trPr>
          <w:trHeight w:val="780"/>
        </w:trPr>
        <w:tc>
          <w:tcPr>
            <w:tcW w:w="5000" w:type="pct"/>
          </w:tcPr>
          <w:p w14:paraId="57E56DF1" w14:textId="4C6ED575" w:rsidR="00B203E4" w:rsidRDefault="002547A8">
            <w:pPr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توکد</w:t>
            </w:r>
          </w:p>
        </w:tc>
      </w:tr>
      <w:tr w:rsidR="00B203E4" w14:paraId="7809FF66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778D051C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0A40E6DD" w14:textId="77777777">
        <w:trPr>
          <w:trHeight w:val="375"/>
        </w:trPr>
        <w:tc>
          <w:tcPr>
            <w:tcW w:w="5000" w:type="pct"/>
          </w:tcPr>
          <w:p w14:paraId="3297F28D" w14:textId="77777777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 w14:paraId="596F23D0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76E56561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45D1E148" w14:textId="77777777">
        <w:trPr>
          <w:trHeight w:val="555"/>
        </w:trPr>
        <w:tc>
          <w:tcPr>
            <w:tcW w:w="5000" w:type="pct"/>
          </w:tcPr>
          <w:p w14:paraId="08E24F08" w14:textId="77777777" w:rsidR="002547A8" w:rsidRDefault="002547A8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نقشه بردار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هندس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(جلد ۱ و۲) </w:t>
            </w:r>
            <w:r w:rsidRPr="002547A8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الی</w:t>
            </w:r>
            <w:r w:rsidRPr="002547A8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ف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هندس محمود د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انت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خواه </w:t>
            </w:r>
            <w:r w:rsidRPr="002547A8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تشارات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صنعت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اصفهان</w:t>
            </w:r>
          </w:p>
          <w:p w14:paraId="223F1AA5" w14:textId="77777777" w:rsidR="002547A8" w:rsidRDefault="002547A8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نقشه بردار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الی</w:t>
            </w:r>
            <w:r w:rsidRPr="002547A8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ف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هندس شمس نوبخت </w:t>
            </w:r>
            <w:r w:rsidRPr="002547A8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تشارات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لم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و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صنع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ت</w:t>
            </w:r>
          </w:p>
          <w:p w14:paraId="3910F882" w14:textId="77777777" w:rsidR="002547A8" w:rsidRDefault="002547A8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نقشه بردار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س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ر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و قوس ها در راهساز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(جلد ۱ و ۲) </w:t>
            </w:r>
            <w:r w:rsidRPr="002547A8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هندس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لی</w:t>
            </w:r>
            <w:r w:rsidRPr="002547A8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رضا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سل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مان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تشارات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2547A8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آذرخ</w:t>
            </w:r>
            <w:r w:rsidRPr="002547A8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ش</w:t>
            </w:r>
          </w:p>
          <w:p w14:paraId="600BF564" w14:textId="770A3C31" w:rsidR="00E239E4" w:rsidRPr="002547A8" w:rsidRDefault="00E239E4" w:rsidP="002547A8">
            <w:pPr>
              <w:ind w:left="49" w:firstLine="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</w:p>
        </w:tc>
      </w:tr>
    </w:tbl>
    <w:p w14:paraId="1FBC6CD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D0F52D0" w14:textId="77777777">
        <w:tc>
          <w:tcPr>
            <w:tcW w:w="5000" w:type="pct"/>
            <w:shd w:val="clear" w:color="auto" w:fill="D9D9D9" w:themeFill="background1" w:themeFillShade="D9"/>
          </w:tcPr>
          <w:p w14:paraId="1AA813E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72CB042E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E8D89F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 w14:paraId="101C0DE4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716C504B" w14:textId="77777777"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14:paraId="6351498D" w14:textId="0061C0D8" w:rsidR="00AC3C46" w:rsidRDefault="00161D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سم نقشه</w:t>
            </w:r>
          </w:p>
          <w:p w14:paraId="407F8D40" w14:textId="7EE6659E" w:rsidR="00AC3C46" w:rsidRDefault="00161D6F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فسیر نقشه ها</w:t>
            </w:r>
          </w:p>
          <w:p w14:paraId="785AA0B8" w14:textId="3CD6590D" w:rsidR="00AC3C46" w:rsidRDefault="00161D6F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فسیر منحنی های تراز</w:t>
            </w:r>
          </w:p>
          <w:p w14:paraId="47D4B631" w14:textId="533041DF" w:rsidR="00AC3C46" w:rsidRDefault="00161D6F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جام مراحل نقشه برداری</w:t>
            </w:r>
          </w:p>
          <w:p w14:paraId="465E5FAD" w14:textId="71566197" w:rsidR="00AC3C46" w:rsidRDefault="00161D6F" w:rsidP="00AC3C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هیه پروفیل طولی و عرضی</w:t>
            </w:r>
          </w:p>
          <w:p w14:paraId="3652588E" w14:textId="7717394D" w:rsidR="004A39ED" w:rsidRPr="00A203BD" w:rsidRDefault="00161D6F" w:rsidP="00161D6F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هیه کروکی</w:t>
            </w:r>
          </w:p>
        </w:tc>
      </w:tr>
      <w:tr w:rsidR="00B203E4" w14:paraId="7DA1494A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1F4D9030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346F2BD9" w14:textId="77777777">
        <w:trPr>
          <w:trHeight w:val="1530"/>
        </w:trPr>
        <w:tc>
          <w:tcPr>
            <w:tcW w:w="5000" w:type="pct"/>
          </w:tcPr>
          <w:p w14:paraId="2F85A381" w14:textId="77777777" w:rsidR="00B203E4" w:rsidRDefault="00270B3B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C3C46">
              <w:rPr>
                <w:rFonts w:hint="cs"/>
                <w:rtl/>
                <w:lang w:bidi="fa-IR"/>
              </w:rPr>
              <w:t>طبقه بندی ساختمان و بافت انواع خاک ها</w:t>
            </w:r>
          </w:p>
          <w:p w14:paraId="34DE5D03" w14:textId="77777777" w:rsid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نحوه اندازگیری و انجام تراکم خاک در  کارهای عمرانی</w:t>
            </w:r>
          </w:p>
          <w:p w14:paraId="51A30B10" w14:textId="77777777" w:rsidR="00B203E4" w:rsidRPr="00470DC9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نقش اصول فن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و علم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کان</w:t>
            </w:r>
            <w:r w:rsidRPr="00AC3C46">
              <w:rPr>
                <w:rFonts w:hint="cs"/>
                <w:rtl/>
                <w:lang w:bidi="fa-IR"/>
              </w:rPr>
              <w:t>یک</w:t>
            </w:r>
            <w:r w:rsidRPr="00AC3C46">
              <w:rPr>
                <w:rtl/>
                <w:lang w:bidi="fa-IR"/>
              </w:rPr>
              <w:t xml:space="preserve"> خاک در طرحها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هندس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</w:t>
            </w:r>
          </w:p>
          <w:p w14:paraId="76EC4FE2" w14:textId="77777777" w:rsidR="00470DC9" w:rsidRPr="00470DC9" w:rsidRDefault="00470DC9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 w:rsidRPr="00470DC9">
              <w:rPr>
                <w:rFonts w:hint="cs"/>
                <w:rtl/>
                <w:lang w:bidi="fa-IR"/>
              </w:rPr>
              <w:t>آشنایی با اصول تحکیم در کارهای مهندسی</w:t>
            </w:r>
          </w:p>
          <w:p w14:paraId="62C18098" w14:textId="77777777" w:rsidR="00470DC9" w:rsidRPr="00AC3C46" w:rsidRDefault="00470DC9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470DC9">
              <w:rPr>
                <w:rFonts w:hint="cs"/>
                <w:rtl/>
                <w:lang w:bidi="fa-IR"/>
              </w:rPr>
              <w:t>آشنایی با مهندسی پی</w:t>
            </w:r>
          </w:p>
        </w:tc>
      </w:tr>
    </w:tbl>
    <w:p w14:paraId="27F1FB80" w14:textId="77777777" w:rsidR="00B203E4" w:rsidRDefault="00B203E4">
      <w:pPr>
        <w:ind w:firstLine="0"/>
        <w:rPr>
          <w:rtl/>
          <w:lang w:bidi="fa-IR"/>
        </w:rPr>
      </w:pPr>
    </w:p>
    <w:p w14:paraId="094A24E9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71347A14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C76B61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20DE33FE" w14:textId="77777777">
        <w:tc>
          <w:tcPr>
            <w:tcW w:w="863" w:type="pct"/>
            <w:shd w:val="clear" w:color="auto" w:fill="F2F2F2" w:themeFill="background1" w:themeFillShade="F2"/>
          </w:tcPr>
          <w:p w14:paraId="053C367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720368E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07DC135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29750F37" w14:textId="77777777">
        <w:tc>
          <w:tcPr>
            <w:tcW w:w="863" w:type="pct"/>
            <w:vAlign w:val="center"/>
          </w:tcPr>
          <w:p w14:paraId="077D4CC7" w14:textId="77777777" w:rsidR="00B203E4" w:rsidRDefault="00DC63C5" w:rsidP="00D417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1</w:t>
            </w:r>
            <w:r w:rsidR="00D417E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6CF715ED" w14:textId="77777777"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14:paraId="5E1128AC" w14:textId="77777777" w:rsidR="00874CE3" w:rsidRDefault="00874CE3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535226D3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11A84C6A" w14:textId="77777777" w:rsidR="00B203E4" w:rsidRDefault="00470DC9" w:rsidP="00470DC9">
            <w:pPr>
              <w:ind w:firstLine="0"/>
              <w:jc w:val="center"/>
              <w:rPr>
                <w:rtl/>
                <w:lang w:bidi="fa-IR"/>
              </w:rPr>
            </w:pPr>
            <w:r w:rsidRPr="00470DC9">
              <w:rPr>
                <w:rtl/>
                <w:lang w:bidi="fa-IR"/>
              </w:rPr>
              <w:t>طبق تار</w:t>
            </w:r>
            <w:r w:rsidRPr="00470DC9">
              <w:rPr>
                <w:rFonts w:hint="cs"/>
                <w:rtl/>
                <w:lang w:bidi="fa-IR"/>
              </w:rPr>
              <w:t>یخ</w:t>
            </w:r>
            <w:r w:rsidRPr="00470DC9">
              <w:rPr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هماهنگ شده</w:t>
            </w:r>
            <w:r w:rsidRPr="00470DC9">
              <w:rPr>
                <w:rFonts w:hint="cs"/>
                <w:rtl/>
                <w:lang w:bidi="fa-IR"/>
              </w:rPr>
              <w:t>،</w:t>
            </w:r>
            <w:r w:rsidRPr="00470DC9">
              <w:rPr>
                <w:rtl/>
                <w:lang w:bidi="fa-IR"/>
              </w:rPr>
              <w:t xml:space="preserve"> امتحان کتب</w:t>
            </w:r>
            <w:r w:rsidRPr="00470DC9">
              <w:rPr>
                <w:rFonts w:hint="cs"/>
                <w:rtl/>
                <w:lang w:bidi="fa-IR"/>
              </w:rPr>
              <w:t>ی</w:t>
            </w:r>
            <w:r w:rsidRPr="00470DC9">
              <w:rPr>
                <w:rtl/>
                <w:lang w:bidi="fa-IR"/>
              </w:rPr>
              <w:t xml:space="preserve"> از بخش</w:t>
            </w:r>
            <w:r>
              <w:rPr>
                <w:rFonts w:hint="cs"/>
                <w:rtl/>
                <w:lang w:bidi="fa-IR"/>
              </w:rPr>
              <w:t>های تعیین شده</w:t>
            </w:r>
            <w:r w:rsidR="00874CE3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2789" w:type="pct"/>
          </w:tcPr>
          <w:p w14:paraId="0088373C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04BB992B" w14:textId="77777777" w:rsidR="00B203E4" w:rsidRDefault="0069625F" w:rsidP="00D417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 w:rsidR="00D417EE"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14:paraId="2BEFCC15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0AD57368" w14:textId="77777777" w:rsidR="00B203E4" w:rsidRDefault="00B203E4">
      <w:pPr>
        <w:ind w:firstLine="0"/>
        <w:rPr>
          <w:lang w:bidi="fa-IR"/>
        </w:rPr>
      </w:pPr>
    </w:p>
    <w:p w14:paraId="39B92460" w14:textId="77777777" w:rsidR="00B203E4" w:rsidRDefault="00B203E4">
      <w:pPr>
        <w:ind w:firstLine="0"/>
        <w:rPr>
          <w:rtl/>
          <w:lang w:bidi="fa-IR"/>
        </w:rPr>
      </w:pPr>
    </w:p>
    <w:p w14:paraId="0EB552EE" w14:textId="77777777" w:rsidR="00B203E4" w:rsidRDefault="00B203E4">
      <w:pPr>
        <w:ind w:firstLine="0"/>
        <w:rPr>
          <w:rtl/>
          <w:lang w:bidi="fa-IR"/>
        </w:rPr>
      </w:pPr>
    </w:p>
    <w:p w14:paraId="5D3B1A60" w14:textId="77777777" w:rsidR="00B203E4" w:rsidRDefault="00B203E4">
      <w:pPr>
        <w:ind w:firstLine="0"/>
        <w:rPr>
          <w:rtl/>
          <w:lang w:bidi="fa-IR"/>
        </w:rPr>
      </w:pPr>
    </w:p>
    <w:p w14:paraId="3F6FAB45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563CE96" w14:textId="77777777">
        <w:tc>
          <w:tcPr>
            <w:tcW w:w="5000" w:type="pct"/>
          </w:tcPr>
          <w:p w14:paraId="3A0A3A1A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 w14:paraId="0346E021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50F933D9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 w14:paraId="18123B1D" w14:textId="77777777">
        <w:trPr>
          <w:trHeight w:val="735"/>
        </w:trPr>
        <w:tc>
          <w:tcPr>
            <w:tcW w:w="5000" w:type="pct"/>
            <w:vAlign w:val="center"/>
          </w:tcPr>
          <w:p w14:paraId="511112BA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17084104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32B2FFF5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5B3BD8DC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0E728A99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01CE6753" w14:textId="77777777">
        <w:trPr>
          <w:trHeight w:val="750"/>
        </w:trPr>
        <w:tc>
          <w:tcPr>
            <w:tcW w:w="5000" w:type="pct"/>
          </w:tcPr>
          <w:p w14:paraId="21FB627D" w14:textId="77777777"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14:paraId="43FE24D6" w14:textId="77777777"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14:paraId="07D7EDE7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5686B1A9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665E9BAA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3B4CE5C7" w14:textId="77777777">
        <w:trPr>
          <w:trHeight w:val="975"/>
        </w:trPr>
        <w:tc>
          <w:tcPr>
            <w:tcW w:w="5000" w:type="pct"/>
          </w:tcPr>
          <w:p w14:paraId="085A7644" w14:textId="6C6A2E91"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161D6F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  <w:p w14:paraId="1177C853" w14:textId="77777777"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یک کلاس حل تمرین اختصاصی سه شنبه ها ساعت 18-20 </w:t>
            </w:r>
            <w:r w:rsidR="00B166DC">
              <w:rPr>
                <w:rFonts w:hint="cs"/>
                <w:szCs w:val="22"/>
                <w:rtl/>
                <w:lang w:bidi="fa-IR"/>
              </w:rPr>
              <w:t>تعیین شده است.</w:t>
            </w:r>
          </w:p>
        </w:tc>
      </w:tr>
      <w:tr w:rsidR="00B203E4" w14:paraId="7F93A71F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1017E407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24D8CB47" w14:textId="77777777">
        <w:trPr>
          <w:trHeight w:val="405"/>
        </w:trPr>
        <w:tc>
          <w:tcPr>
            <w:tcW w:w="5000" w:type="pct"/>
          </w:tcPr>
          <w:p w14:paraId="5E7F5482" w14:textId="77777777"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14:paraId="55D9EFFE" w14:textId="77777777" w:rsidR="00B203E4" w:rsidRDefault="00EE3B98" w:rsidP="00747C2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 xml:space="preserve">ارایه </w:t>
            </w:r>
            <w:r w:rsidR="00747C25">
              <w:rPr>
                <w:rFonts w:hint="cs"/>
                <w:rtl/>
                <w:lang w:bidi="fa-IR"/>
              </w:rPr>
              <w:t>و ارسال تمرینات،</w:t>
            </w:r>
            <w:r w:rsidRPr="00EE3B98">
              <w:rPr>
                <w:rFonts w:hint="cs"/>
                <w:rtl/>
                <w:lang w:bidi="fa-IR"/>
              </w:rPr>
              <w:t xml:space="preserve"> الزامی می باشد.</w:t>
            </w:r>
          </w:p>
        </w:tc>
      </w:tr>
      <w:tr w:rsidR="00B203E4" w14:paraId="5B3E9EFA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2BFB1AC4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383C5F1D" w14:textId="77777777">
        <w:trPr>
          <w:trHeight w:val="975"/>
        </w:trPr>
        <w:tc>
          <w:tcPr>
            <w:tcW w:w="5000" w:type="pct"/>
          </w:tcPr>
          <w:p w14:paraId="0C65CB7E" w14:textId="77777777" w:rsidR="00B203E4" w:rsidRDefault="00D417E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14:paraId="7F19BA2B" w14:textId="77777777" w:rsidR="00B203E4" w:rsidRDefault="00B203E4">
      <w:pPr>
        <w:ind w:firstLine="0"/>
        <w:rPr>
          <w:rtl/>
          <w:lang w:bidi="fa-IR"/>
        </w:rPr>
      </w:pPr>
    </w:p>
    <w:p w14:paraId="1907ED4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4A01C92B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60264E66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389A9332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1D0DAD79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30C4B94C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0605773F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1ABC6F2D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1E3D39D0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418F5CD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33E8DB3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072E177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0E47AF5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6F1F48E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395C081F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2DDF9D5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14:paraId="76A38544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A3C752A" w14:textId="77777777"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7C67C903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4976290" w14:textId="77777777"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14:paraId="2EAD0C80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3FC54A57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EC1BC28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5DBFA2BD" w14:textId="77777777" w:rsidTr="00EC4840">
        <w:tc>
          <w:tcPr>
            <w:tcW w:w="344" w:type="pct"/>
            <w:vAlign w:val="center"/>
          </w:tcPr>
          <w:p w14:paraId="1AB072F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14:paraId="7E364DAE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44F0D04" w14:textId="55B10C5E" w:rsidR="00B203E4" w:rsidRDefault="00DC63C5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91D63">
              <w:rPr>
                <w:rFonts w:hint="cs"/>
                <w:sz w:val="24"/>
                <w:szCs w:val="24"/>
                <w:rtl/>
              </w:rPr>
              <w:t xml:space="preserve">تعریف مفاهیم </w:t>
            </w:r>
            <w:r w:rsidR="00161D6F">
              <w:rPr>
                <w:rFonts w:hint="cs"/>
                <w:sz w:val="24"/>
                <w:szCs w:val="24"/>
                <w:rtl/>
              </w:rPr>
              <w:t>نقشه برداری</w:t>
            </w:r>
          </w:p>
          <w:p w14:paraId="67B30F38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B5BBD18" w14:textId="04345103"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</w:t>
            </w:r>
          </w:p>
        </w:tc>
        <w:tc>
          <w:tcPr>
            <w:tcW w:w="792" w:type="pct"/>
            <w:vAlign w:val="center"/>
          </w:tcPr>
          <w:p w14:paraId="6972352E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5D6F2264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B8739C3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A035E42" w14:textId="77777777" w:rsidTr="00EC4840">
        <w:tc>
          <w:tcPr>
            <w:tcW w:w="344" w:type="pct"/>
            <w:vAlign w:val="center"/>
          </w:tcPr>
          <w:p w14:paraId="1BD30FA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0B0BDE6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15F9E08" w14:textId="74277D08" w:rsidR="00EC4840" w:rsidRDefault="00EC4840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161D6F">
              <w:rPr>
                <w:rFonts w:hint="cs"/>
                <w:sz w:val="24"/>
                <w:szCs w:val="24"/>
                <w:rtl/>
              </w:rPr>
              <w:t>تعریف مفاهیم نقشه و انواع آن</w:t>
            </w:r>
          </w:p>
          <w:p w14:paraId="2C3E94D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7E0C036" w14:textId="29F49E22"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043ADC1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11A3D96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1</w:t>
            </w:r>
          </w:p>
        </w:tc>
        <w:tc>
          <w:tcPr>
            <w:tcW w:w="250" w:type="pct"/>
          </w:tcPr>
          <w:p w14:paraId="46B99E8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02677E" w14:textId="77777777" w:rsidTr="00EC4840">
        <w:tc>
          <w:tcPr>
            <w:tcW w:w="344" w:type="pct"/>
            <w:vAlign w:val="center"/>
          </w:tcPr>
          <w:p w14:paraId="4E43F32D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1FD4E017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44A5848F" w14:textId="2F1F93E6" w:rsidR="00EC4840" w:rsidRPr="004B330F" w:rsidRDefault="00EC4840" w:rsidP="00D91D63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161D6F">
              <w:rPr>
                <w:rFonts w:hint="cs"/>
                <w:sz w:val="24"/>
                <w:rtl/>
              </w:rPr>
              <w:t>انواع نقشه برداری</w:t>
            </w:r>
          </w:p>
          <w:p w14:paraId="1CDB3040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1FD6D9F9" w14:textId="69799B52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 xml:space="preserve">2 </w:t>
            </w:r>
          </w:p>
        </w:tc>
        <w:tc>
          <w:tcPr>
            <w:tcW w:w="792" w:type="pct"/>
            <w:vAlign w:val="center"/>
          </w:tcPr>
          <w:p w14:paraId="1074ED5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0C0F751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2</w:t>
            </w:r>
          </w:p>
        </w:tc>
        <w:tc>
          <w:tcPr>
            <w:tcW w:w="250" w:type="pct"/>
          </w:tcPr>
          <w:p w14:paraId="35DCD5C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56339F" w14:textId="77777777" w:rsidTr="00EC4840">
        <w:tc>
          <w:tcPr>
            <w:tcW w:w="344" w:type="pct"/>
            <w:vAlign w:val="center"/>
          </w:tcPr>
          <w:p w14:paraId="1B49470F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6537CEB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901E1CD" w14:textId="6140F0EE" w:rsidR="00EC4840" w:rsidRDefault="00EC4840" w:rsidP="00D91D6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161D6F">
              <w:rPr>
                <w:rFonts w:hint="cs"/>
                <w:rtl/>
                <w:lang w:bidi="fa-IR"/>
              </w:rPr>
              <w:t>خطا</w:t>
            </w:r>
          </w:p>
          <w:p w14:paraId="48404C7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5C246A6" w14:textId="0D20984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</w:t>
            </w:r>
            <w:r w:rsidR="00161D6F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792" w:type="pct"/>
            <w:vAlign w:val="center"/>
          </w:tcPr>
          <w:p w14:paraId="691D2AD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01607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2DE46F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3FEA6A74" w14:textId="77777777" w:rsidTr="00EC4840">
        <w:tc>
          <w:tcPr>
            <w:tcW w:w="344" w:type="pct"/>
            <w:vAlign w:val="center"/>
          </w:tcPr>
          <w:p w14:paraId="2A074131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735CB3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670E94A" w14:textId="1D4EF337" w:rsidR="00EC4840" w:rsidRDefault="00161D6F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ریف مقیاس</w:t>
            </w:r>
          </w:p>
          <w:p w14:paraId="74B29EB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37F9C5D" w14:textId="294AC8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="00161D6F">
              <w:rPr>
                <w:rFonts w:hint="cs"/>
                <w:rtl/>
                <w:lang w:bidi="fa-IR"/>
              </w:rPr>
              <w:t>و 2و 3</w:t>
            </w:r>
          </w:p>
        </w:tc>
        <w:tc>
          <w:tcPr>
            <w:tcW w:w="792" w:type="pct"/>
            <w:vAlign w:val="center"/>
          </w:tcPr>
          <w:p w14:paraId="519E532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1E90849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3</w:t>
            </w:r>
          </w:p>
        </w:tc>
        <w:tc>
          <w:tcPr>
            <w:tcW w:w="250" w:type="pct"/>
          </w:tcPr>
          <w:p w14:paraId="23EFC1C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2E9CC2A" w14:textId="77777777" w:rsidTr="00EC4840">
        <w:tc>
          <w:tcPr>
            <w:tcW w:w="344" w:type="pct"/>
            <w:vAlign w:val="center"/>
          </w:tcPr>
          <w:p w14:paraId="1F02B89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4670212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6B53DD2" w14:textId="2CDC1DA8" w:rsidR="00D478C1" w:rsidRDefault="00161D6F" w:rsidP="00EC4840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تر کشی و اندازگیری فاصله</w:t>
            </w:r>
          </w:p>
          <w:p w14:paraId="02117AE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3A4D30C" w14:textId="76F3942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و </w:t>
            </w:r>
            <w:r w:rsidR="00161D6F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14:paraId="1541591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070491B8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4</w:t>
            </w:r>
          </w:p>
        </w:tc>
        <w:tc>
          <w:tcPr>
            <w:tcW w:w="250" w:type="pct"/>
          </w:tcPr>
          <w:p w14:paraId="5556EDB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ACE294D" w14:textId="77777777" w:rsidTr="00EC4840">
        <w:tc>
          <w:tcPr>
            <w:tcW w:w="344" w:type="pct"/>
            <w:vAlign w:val="center"/>
          </w:tcPr>
          <w:p w14:paraId="5E4A1C75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5C328CF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A57F0F9" w14:textId="75CC34B2" w:rsidR="00EC4840" w:rsidRDefault="00161D6F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داد یابی</w:t>
            </w:r>
          </w:p>
          <w:p w14:paraId="3AC44E3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7FA1C1B" w14:textId="6604F34B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161D6F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7114F62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C33EE7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F4F286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6ED806A" w14:textId="77777777" w:rsidTr="00EC4840">
        <w:tc>
          <w:tcPr>
            <w:tcW w:w="344" w:type="pct"/>
            <w:vAlign w:val="center"/>
          </w:tcPr>
          <w:p w14:paraId="72132AD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14:paraId="645F58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38E4D412" w14:textId="6D290D72" w:rsidR="00D478C1" w:rsidRDefault="00161D6F" w:rsidP="00D478C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عیین فاصله به روش غیر مستقیم</w:t>
            </w:r>
          </w:p>
          <w:p w14:paraId="3DA8964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79AC0B2" w14:textId="5AF5B5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56DF336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BC39583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5</w:t>
            </w:r>
          </w:p>
        </w:tc>
        <w:tc>
          <w:tcPr>
            <w:tcW w:w="250" w:type="pct"/>
          </w:tcPr>
          <w:p w14:paraId="294BAB0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6CA46A74" w14:textId="77777777" w:rsidTr="00EC4840">
        <w:tc>
          <w:tcPr>
            <w:tcW w:w="344" w:type="pct"/>
            <w:vAlign w:val="center"/>
          </w:tcPr>
          <w:p w14:paraId="70643DE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14:paraId="50A851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4435388" w14:textId="250EA30C" w:rsidR="00EC4840" w:rsidRDefault="00161D6F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اهیم تراز یابی</w:t>
            </w:r>
          </w:p>
          <w:p w14:paraId="05E8657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F8976FF" w14:textId="1C75E684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17A6FCA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C36D78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EF809F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8764084" w14:textId="77777777" w:rsidTr="00EC4840">
        <w:tc>
          <w:tcPr>
            <w:tcW w:w="344" w:type="pct"/>
            <w:vAlign w:val="center"/>
          </w:tcPr>
          <w:p w14:paraId="7A94D6C7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3B008D33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F35AF93" w14:textId="44F42B8F" w:rsidR="00EC4840" w:rsidRDefault="00161D6F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راز یابی تدریجی</w:t>
            </w:r>
          </w:p>
          <w:p w14:paraId="699D704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7E8E70C" w14:textId="0AABD8E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2 و 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1CF4AB5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15E561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B1890C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74004BE" w14:textId="77777777" w:rsidTr="00EC4840">
        <w:tc>
          <w:tcPr>
            <w:tcW w:w="344" w:type="pct"/>
            <w:vAlign w:val="center"/>
          </w:tcPr>
          <w:p w14:paraId="3B95B9D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7A07DF5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B103C8A" w14:textId="0C542052" w:rsidR="00EC4840" w:rsidRDefault="00EC4840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E7DA7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161D6F">
              <w:rPr>
                <w:rFonts w:hint="cs"/>
                <w:sz w:val="24"/>
                <w:szCs w:val="24"/>
                <w:rtl/>
              </w:rPr>
              <w:t>تر</w:t>
            </w:r>
            <w:r w:rsidR="007A1B82">
              <w:rPr>
                <w:rFonts w:hint="cs"/>
                <w:sz w:val="24"/>
                <w:szCs w:val="24"/>
                <w:rtl/>
              </w:rPr>
              <w:t>از یابی شعاعی</w:t>
            </w:r>
          </w:p>
          <w:p w14:paraId="58EF407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D89EAC0" w14:textId="09684B13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7A1B82">
              <w:rPr>
                <w:rFonts w:hint="cs"/>
                <w:rtl/>
                <w:lang w:bidi="fa-IR"/>
              </w:rPr>
              <w:t>1و2</w:t>
            </w:r>
          </w:p>
        </w:tc>
        <w:tc>
          <w:tcPr>
            <w:tcW w:w="792" w:type="pct"/>
            <w:vAlign w:val="center"/>
          </w:tcPr>
          <w:p w14:paraId="5EFFC4C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52DF2D2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6</w:t>
            </w:r>
          </w:p>
        </w:tc>
        <w:tc>
          <w:tcPr>
            <w:tcW w:w="250" w:type="pct"/>
          </w:tcPr>
          <w:p w14:paraId="1EC92FE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2264047" w14:textId="77777777" w:rsidTr="00EC4840">
        <w:tc>
          <w:tcPr>
            <w:tcW w:w="344" w:type="pct"/>
            <w:vAlign w:val="center"/>
          </w:tcPr>
          <w:p w14:paraId="5E02B39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28B11F3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2E068B7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C2241CE" w14:textId="3D1CE982" w:rsidR="00EC4840" w:rsidRDefault="00EC4840" w:rsidP="00436D0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7A1B82">
              <w:rPr>
                <w:rFonts w:ascii="TimesNewRoman,Bold" w:hAnsi="TimesNewRoman,Bold" w:hint="cs"/>
                <w:rtl/>
                <w:lang w:bidi="fa-IR"/>
              </w:rPr>
              <w:t>تراز یابی خطی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59435E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88530A7" w14:textId="1936EAEF"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78A81C2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44C174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6269B7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E7AE340" w14:textId="77777777" w:rsidTr="00EC4840">
        <w:tc>
          <w:tcPr>
            <w:tcW w:w="344" w:type="pct"/>
            <w:vAlign w:val="center"/>
          </w:tcPr>
          <w:p w14:paraId="307CB1C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3ABD95F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62EB059" w14:textId="09CF5AF9" w:rsidR="00EC4840" w:rsidRDefault="00EC4840" w:rsidP="00436D0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36D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A1B82">
              <w:rPr>
                <w:rFonts w:ascii="TimesNewRoman,Bold" w:hAnsi="TimesNewRoman,Bold" w:hint="cs"/>
                <w:rtl/>
                <w:lang w:bidi="fa-IR"/>
              </w:rPr>
              <w:t>سر شکن کردن خطا</w:t>
            </w:r>
          </w:p>
          <w:p w14:paraId="182FFFB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47261A9" w14:textId="72E1CB49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</w:t>
            </w:r>
          </w:p>
        </w:tc>
        <w:tc>
          <w:tcPr>
            <w:tcW w:w="792" w:type="pct"/>
            <w:vAlign w:val="center"/>
          </w:tcPr>
          <w:p w14:paraId="331930C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87094A9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7</w:t>
            </w:r>
          </w:p>
        </w:tc>
        <w:tc>
          <w:tcPr>
            <w:tcW w:w="250" w:type="pct"/>
          </w:tcPr>
          <w:p w14:paraId="4203FFD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9F9FCB8" w14:textId="77777777" w:rsidTr="00EC4840">
        <w:tc>
          <w:tcPr>
            <w:tcW w:w="344" w:type="pct"/>
            <w:vAlign w:val="center"/>
          </w:tcPr>
          <w:p w14:paraId="3B6CE9AA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5C4CE9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D9F71A4" w14:textId="0694371C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15407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A1B82">
              <w:rPr>
                <w:rFonts w:ascii="TimesNewRoman,Bold" w:hAnsi="TimesNewRoman,Bold" w:hint="cs"/>
                <w:rtl/>
                <w:lang w:bidi="fa-IR"/>
              </w:rPr>
              <w:t>استادیمتری</w:t>
            </w:r>
          </w:p>
          <w:p w14:paraId="38D750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730B53A" w14:textId="11C5778A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215407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و </w:t>
            </w:r>
            <w:r w:rsidR="00215407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62A5335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6AF25BB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8</w:t>
            </w:r>
          </w:p>
        </w:tc>
        <w:tc>
          <w:tcPr>
            <w:tcW w:w="250" w:type="pct"/>
          </w:tcPr>
          <w:p w14:paraId="38477FA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6E6796CA" w14:textId="77777777" w:rsidTr="00EC4840">
        <w:tc>
          <w:tcPr>
            <w:tcW w:w="344" w:type="pct"/>
            <w:vAlign w:val="center"/>
          </w:tcPr>
          <w:p w14:paraId="7660F5C2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14:paraId="00C1084B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867DF9E" w14:textId="37C84AD5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7A1B82">
              <w:rPr>
                <w:rFonts w:ascii="TimesNewRoman,Bold" w:hAnsi="TimesNewRoman,Bold" w:hint="cs"/>
                <w:rtl/>
                <w:lang w:bidi="fa-IR"/>
              </w:rPr>
              <w:t>تعیین زاویه</w:t>
            </w:r>
          </w:p>
          <w:p w14:paraId="01DC711D" w14:textId="77777777" w:rsidR="007A1B82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3FA76FC" w14:textId="7B3DC8A2" w:rsidR="00215407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eastAsia="Calibri" w:hint="cs"/>
                <w:rtl/>
                <w:lang w:bidi="fa-IR"/>
              </w:rPr>
              <w:t xml:space="preserve"> منبع 1 و </w:t>
            </w:r>
            <w:r w:rsidR="007A1B82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0AB36493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260E05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1F490E7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353D192F" w14:textId="77777777" w:rsidTr="00EC4840">
        <w:tc>
          <w:tcPr>
            <w:tcW w:w="344" w:type="pct"/>
            <w:vAlign w:val="center"/>
          </w:tcPr>
          <w:p w14:paraId="1710B3AA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14:paraId="76C94EC1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3DF45B0" w14:textId="0D48C78C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7A1B82">
              <w:rPr>
                <w:rFonts w:ascii="TimesNewRoman,Bold" w:hAnsi="TimesNewRoman,Bold" w:hint="cs"/>
                <w:rtl/>
                <w:lang w:bidi="fa-IR"/>
              </w:rPr>
              <w:t>پیاده سازی برداشت ها</w:t>
            </w:r>
          </w:p>
          <w:p w14:paraId="47814947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14:paraId="45E5088D" w14:textId="562D298C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7A1B82">
              <w:rPr>
                <w:rFonts w:eastAsia="Calibri" w:hint="cs"/>
                <w:rtl/>
                <w:lang w:bidi="fa-IR"/>
              </w:rPr>
              <w:t>2و 3</w:t>
            </w:r>
          </w:p>
        </w:tc>
        <w:tc>
          <w:tcPr>
            <w:tcW w:w="792" w:type="pct"/>
            <w:vAlign w:val="center"/>
          </w:tcPr>
          <w:p w14:paraId="7E85E84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22DE56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5C798C8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03FBE277" w14:textId="77777777"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B9845" w14:textId="77777777" w:rsidR="00CD6759" w:rsidRDefault="00CD6759">
      <w:pPr>
        <w:spacing w:after="0"/>
      </w:pPr>
      <w:r>
        <w:separator/>
      </w:r>
    </w:p>
  </w:endnote>
  <w:endnote w:type="continuationSeparator" w:id="0">
    <w:p w14:paraId="34F9F865" w14:textId="77777777" w:rsidR="00CD6759" w:rsidRDefault="00CD67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A3E3BC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7FC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3664939E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7A038" w14:textId="77777777" w:rsidR="00CD6759" w:rsidRDefault="00CD6759">
      <w:pPr>
        <w:spacing w:after="0"/>
      </w:pPr>
      <w:r>
        <w:separator/>
      </w:r>
    </w:p>
  </w:footnote>
  <w:footnote w:type="continuationSeparator" w:id="0">
    <w:p w14:paraId="6D0CF740" w14:textId="77777777" w:rsidR="00CD6759" w:rsidRDefault="00CD675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8942451">
    <w:abstractNumId w:val="8"/>
  </w:num>
  <w:num w:numId="2" w16cid:durableId="976060125">
    <w:abstractNumId w:val="8"/>
  </w:num>
  <w:num w:numId="3" w16cid:durableId="1119690302">
    <w:abstractNumId w:val="8"/>
  </w:num>
  <w:num w:numId="4" w16cid:durableId="1171525145">
    <w:abstractNumId w:val="8"/>
  </w:num>
  <w:num w:numId="5" w16cid:durableId="2138138071">
    <w:abstractNumId w:val="8"/>
  </w:num>
  <w:num w:numId="6" w16cid:durableId="106120731">
    <w:abstractNumId w:val="8"/>
  </w:num>
  <w:num w:numId="7" w16cid:durableId="1000431318">
    <w:abstractNumId w:val="8"/>
  </w:num>
  <w:num w:numId="8" w16cid:durableId="296644531">
    <w:abstractNumId w:val="8"/>
  </w:num>
  <w:num w:numId="9" w16cid:durableId="1097671348">
    <w:abstractNumId w:val="6"/>
  </w:num>
  <w:num w:numId="10" w16cid:durableId="1606383242">
    <w:abstractNumId w:val="16"/>
  </w:num>
  <w:num w:numId="11" w16cid:durableId="1036539275">
    <w:abstractNumId w:val="21"/>
  </w:num>
  <w:num w:numId="12" w16cid:durableId="1467966122">
    <w:abstractNumId w:val="12"/>
  </w:num>
  <w:num w:numId="13" w16cid:durableId="1811022129">
    <w:abstractNumId w:val="4"/>
  </w:num>
  <w:num w:numId="14" w16cid:durableId="735514736">
    <w:abstractNumId w:val="5"/>
  </w:num>
  <w:num w:numId="15" w16cid:durableId="1590775042">
    <w:abstractNumId w:val="1"/>
  </w:num>
  <w:num w:numId="16" w16cid:durableId="1140924347">
    <w:abstractNumId w:val="11"/>
  </w:num>
  <w:num w:numId="17" w16cid:durableId="1585990614">
    <w:abstractNumId w:val="17"/>
  </w:num>
  <w:num w:numId="18" w16cid:durableId="1020469802">
    <w:abstractNumId w:val="27"/>
  </w:num>
  <w:num w:numId="19" w16cid:durableId="910963320">
    <w:abstractNumId w:val="25"/>
  </w:num>
  <w:num w:numId="20" w16cid:durableId="1669168951">
    <w:abstractNumId w:val="23"/>
  </w:num>
  <w:num w:numId="21" w16cid:durableId="504856480">
    <w:abstractNumId w:val="14"/>
  </w:num>
  <w:num w:numId="22" w16cid:durableId="1104375165">
    <w:abstractNumId w:val="15"/>
  </w:num>
  <w:num w:numId="23" w16cid:durableId="2142721793">
    <w:abstractNumId w:val="22"/>
  </w:num>
  <w:num w:numId="24" w16cid:durableId="164782371">
    <w:abstractNumId w:val="26"/>
  </w:num>
  <w:num w:numId="25" w16cid:durableId="1329821851">
    <w:abstractNumId w:val="0"/>
  </w:num>
  <w:num w:numId="26" w16cid:durableId="2066830323">
    <w:abstractNumId w:val="19"/>
  </w:num>
  <w:num w:numId="27" w16cid:durableId="1717924368">
    <w:abstractNumId w:val="13"/>
  </w:num>
  <w:num w:numId="28" w16cid:durableId="765662386">
    <w:abstractNumId w:val="20"/>
  </w:num>
  <w:num w:numId="29" w16cid:durableId="1904947117">
    <w:abstractNumId w:val="10"/>
  </w:num>
  <w:num w:numId="30" w16cid:durableId="1697533765">
    <w:abstractNumId w:val="9"/>
  </w:num>
  <w:num w:numId="31" w16cid:durableId="636909982">
    <w:abstractNumId w:val="24"/>
  </w:num>
  <w:num w:numId="32" w16cid:durableId="344602202">
    <w:abstractNumId w:val="7"/>
  </w:num>
  <w:num w:numId="33" w16cid:durableId="320236243">
    <w:abstractNumId w:val="2"/>
  </w:num>
  <w:num w:numId="34" w16cid:durableId="1855028248">
    <w:abstractNumId w:val="18"/>
  </w:num>
  <w:num w:numId="35" w16cid:durableId="9357917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D00DE"/>
    <w:rsid w:val="001324C5"/>
    <w:rsid w:val="0014319B"/>
    <w:rsid w:val="00161D6F"/>
    <w:rsid w:val="00215407"/>
    <w:rsid w:val="002518C7"/>
    <w:rsid w:val="002547A8"/>
    <w:rsid w:val="00270B3B"/>
    <w:rsid w:val="00283973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6686E"/>
    <w:rsid w:val="00470DC9"/>
    <w:rsid w:val="00482A2D"/>
    <w:rsid w:val="00483F25"/>
    <w:rsid w:val="0048582A"/>
    <w:rsid w:val="004A39ED"/>
    <w:rsid w:val="004B330F"/>
    <w:rsid w:val="004B62E1"/>
    <w:rsid w:val="00557CAA"/>
    <w:rsid w:val="005D2212"/>
    <w:rsid w:val="005E7DA7"/>
    <w:rsid w:val="005F51C4"/>
    <w:rsid w:val="006306AA"/>
    <w:rsid w:val="0069625F"/>
    <w:rsid w:val="00742956"/>
    <w:rsid w:val="00747C25"/>
    <w:rsid w:val="007518B8"/>
    <w:rsid w:val="00777F12"/>
    <w:rsid w:val="007947FC"/>
    <w:rsid w:val="007A1B82"/>
    <w:rsid w:val="007D0579"/>
    <w:rsid w:val="007D06B5"/>
    <w:rsid w:val="007D3F2D"/>
    <w:rsid w:val="00845E6B"/>
    <w:rsid w:val="008577D5"/>
    <w:rsid w:val="00874113"/>
    <w:rsid w:val="00874CE3"/>
    <w:rsid w:val="008A7817"/>
    <w:rsid w:val="00937CE6"/>
    <w:rsid w:val="0094610A"/>
    <w:rsid w:val="009F25AD"/>
    <w:rsid w:val="00A12FC4"/>
    <w:rsid w:val="00A203BD"/>
    <w:rsid w:val="00A32DB9"/>
    <w:rsid w:val="00A334B0"/>
    <w:rsid w:val="00A61610"/>
    <w:rsid w:val="00AB302B"/>
    <w:rsid w:val="00AC3C46"/>
    <w:rsid w:val="00B12AA2"/>
    <w:rsid w:val="00B166DC"/>
    <w:rsid w:val="00B203E4"/>
    <w:rsid w:val="00B61DD9"/>
    <w:rsid w:val="00B97AB4"/>
    <w:rsid w:val="00BA0EC9"/>
    <w:rsid w:val="00C23AA4"/>
    <w:rsid w:val="00C63E3C"/>
    <w:rsid w:val="00CA24A3"/>
    <w:rsid w:val="00CD6759"/>
    <w:rsid w:val="00D0285D"/>
    <w:rsid w:val="00D32B1F"/>
    <w:rsid w:val="00D417EE"/>
    <w:rsid w:val="00D478C1"/>
    <w:rsid w:val="00D705FB"/>
    <w:rsid w:val="00D76CF0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F23877"/>
    <w:rsid w:val="00F67346"/>
    <w:rsid w:val="00FA1E89"/>
    <w:rsid w:val="00FA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0402D"/>
  <w15:docId w15:val="{54660C09-D9ED-4E22-9971-78502087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A389C-28D2-49BF-9011-984B8FACC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3</cp:revision>
  <dcterms:created xsi:type="dcterms:W3CDTF">2022-05-09T21:44:00Z</dcterms:created>
  <dcterms:modified xsi:type="dcterms:W3CDTF">2022-05-09T21:44:00Z</dcterms:modified>
</cp:coreProperties>
</file>